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304144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304144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7C5D1DE1" w14:textId="3BB7A677" w:rsidR="00304144" w:rsidRPr="00304144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304144">
            <w:rPr>
              <w:rFonts w:ascii="標楷體" w:eastAsia="標楷體" w:hAnsi="標楷體"/>
              <w:szCs w:val="24"/>
            </w:rPr>
            <w:fldChar w:fldCharType="begin"/>
          </w:r>
          <w:r w:rsidRPr="00304144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304144">
            <w:rPr>
              <w:rFonts w:ascii="標楷體" w:eastAsia="標楷體" w:hAnsi="標楷體"/>
              <w:szCs w:val="24"/>
            </w:rPr>
            <w:fldChar w:fldCharType="separate"/>
          </w:r>
          <w:hyperlink w:anchor="_Toc125566977" w:history="1">
            <w:r w:rsidR="00304144" w:rsidRPr="00304144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304144" w:rsidRPr="00304144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304144" w:rsidRPr="00304144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304144" w:rsidRPr="0030414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304144" w:rsidRPr="00304144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304144" w:rsidRPr="00304144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77 \h </w:instrText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</w:t>
            </w:r>
            <w:r w:rsidR="00304144"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502CA3" w14:textId="604CEE76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78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78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32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CD3244" w14:textId="782A504F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79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79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39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40E5EB9" w14:textId="69B7EF5D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0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0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53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654E181" w14:textId="0E9E74C1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1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1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55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15C0D45" w14:textId="283431AD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2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2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58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75F020" w14:textId="606428A5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3" w:history="1">
            <w:r w:rsidRPr="00304144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3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63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E89D037" w14:textId="059A84A4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4" w:history="1">
            <w:r w:rsidRPr="00304144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4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76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05D0F5" w14:textId="74C9E6B0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5" w:history="1">
            <w:r w:rsidRPr="00304144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5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83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2E0DF6" w14:textId="2A66FEAC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6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6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96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DA70BC" w14:textId="0A3C3BB8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7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7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00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6239206" w14:textId="773490C3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8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2. cookie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8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03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A5ACB9" w14:textId="1398A65F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89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89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04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E0060F" w14:textId="6320019B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90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90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08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5208E" w14:textId="08FD4E35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91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91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11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4CE966B" w14:textId="48782713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92" w:history="1">
            <w:r w:rsidRPr="00304144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30414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304144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92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17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46D4E81" w14:textId="7A30BF42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93" w:history="1">
            <w:r w:rsidRPr="00304144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93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23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697737" w14:textId="469C806C" w:rsidR="00304144" w:rsidRPr="00304144" w:rsidRDefault="0030414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5566994" w:history="1">
            <w:r w:rsidRPr="00304144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304144">
              <w:rPr>
                <w:rFonts w:ascii="標楷體" w:eastAsia="標楷體" w:hAnsi="標楷體"/>
                <w:noProof/>
                <w:webHidden/>
              </w:rPr>
              <w:tab/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304144">
              <w:rPr>
                <w:rFonts w:ascii="標楷體" w:eastAsia="標楷體" w:hAnsi="標楷體"/>
                <w:noProof/>
                <w:webHidden/>
              </w:rPr>
              <w:instrText xml:space="preserve"> PAGEREF _Toc125566994 \h </w:instrText>
            </w:r>
            <w:r w:rsidRPr="00304144">
              <w:rPr>
                <w:rFonts w:ascii="標楷體" w:eastAsia="標楷體" w:hAnsi="標楷體"/>
                <w:noProof/>
                <w:webHidden/>
              </w:rPr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2717C">
              <w:rPr>
                <w:rFonts w:ascii="標楷體" w:eastAsia="標楷體" w:hAnsi="標楷體"/>
                <w:noProof/>
                <w:webHidden/>
              </w:rPr>
              <w:t>132</w:t>
            </w:r>
            <w:r w:rsidRPr="0030414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0AAF264D" w:rsidR="0037645C" w:rsidRPr="00B26E37" w:rsidRDefault="0037645C">
          <w:pPr>
            <w:rPr>
              <w:rFonts w:ascii="標楷體" w:eastAsia="標楷體" w:hAnsi="標楷體"/>
            </w:rPr>
          </w:pPr>
          <w:r w:rsidRPr="00304144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797922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797922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25566977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797922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797922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6909FE8A" w14:textId="77777777" w:rsidR="00E322DF" w:rsidRPr="007E1682" w:rsidRDefault="00797922" w:rsidP="00A31987">
            <w:pPr>
              <w:rPr>
                <w:rFonts w:ascii="微軟正黑體" w:hAnsi="微軟正黑體"/>
              </w:rPr>
            </w:pPr>
            <w:hyperlink r:id="rId49" w:history="1">
              <w:r w:rsidR="00E322DF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59D1284E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48042C2D" w:rsidR="00FD12B0" w:rsidRDefault="00FD12B0" w:rsidP="00FD12B0">
      <w:pPr>
        <w:rPr>
          <w:rFonts w:ascii="微軟正黑體" w:hAnsi="微軟正黑體"/>
        </w:rPr>
      </w:pPr>
    </w:p>
    <w:p w14:paraId="3582ADC3" w14:textId="77777777" w:rsidR="00113676" w:rsidRDefault="00C65F7B" w:rsidP="00FD12B0">
      <w:pPr>
        <w:rPr>
          <w:rFonts w:ascii="微軟正黑體" w:hAnsi="微軟正黑體"/>
        </w:rPr>
      </w:pPr>
      <w:r w:rsidRPr="00C65F7B">
        <w:rPr>
          <w:rFonts w:ascii="微軟正黑體" w:hAnsi="微軟正黑體" w:hint="eastAsia"/>
          <w:b/>
          <w:shd w:val="pct15" w:color="auto" w:fill="FFFFFF"/>
        </w:rPr>
        <w:t>注意</w:t>
      </w:r>
      <w:r w:rsidRPr="00C65F7B">
        <w:rPr>
          <w:rFonts w:ascii="微軟正黑體" w:hAnsi="微軟正黑體" w:hint="eastAsia"/>
        </w:rPr>
        <w:t>：</w:t>
      </w:r>
    </w:p>
    <w:p w14:paraId="422CF182" w14:textId="5139E7E9" w:rsidR="00113676" w:rsidRPr="00113676" w:rsidRDefault="00C65F7B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建立的 </w:t>
      </w:r>
      <w:r w:rsidRPr="00113676">
        <w:rPr>
          <w:rFonts w:ascii="微軟正黑體" w:hAnsi="微軟正黑體"/>
        </w:rPr>
        <w:t>kernel</w:t>
      </w:r>
      <w:r w:rsidRPr="00113676">
        <w:rPr>
          <w:rFonts w:ascii="微軟正黑體" w:hAnsi="微軟正黑體" w:hint="eastAsia"/>
        </w:rPr>
        <w:t>，跟</w:t>
      </w:r>
      <w:r w:rsidRPr="00113676">
        <w:rPr>
          <w:rFonts w:ascii="微軟正黑體" w:hAnsi="微軟正黑體"/>
        </w:rPr>
        <w:t xml:space="preserve"> 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 xml:space="preserve">env </w:t>
      </w:r>
      <w:r w:rsidRPr="00113676">
        <w:rPr>
          <w:rFonts w:ascii="微軟正黑體" w:hAnsi="微軟正黑體" w:hint="eastAsia"/>
        </w:rPr>
        <w:t>不一樣</w:t>
      </w:r>
      <w:r w:rsidR="00113676" w:rsidRPr="00113676">
        <w:rPr>
          <w:rFonts w:ascii="微軟正黑體" w:hAnsi="微軟正黑體" w:hint="eastAsia"/>
        </w:rPr>
        <w:t>。</w:t>
      </w:r>
      <w:r w:rsidRPr="00113676">
        <w:rPr>
          <w:rFonts w:ascii="微軟正黑體" w:hAnsi="微軟正黑體" w:hint="eastAsia"/>
        </w:rPr>
        <w:t xml:space="preserve">一般來說，想在 </w:t>
      </w: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裡面用到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 xml:space="preserve">，需要在 </w:t>
      </w:r>
      <w:r w:rsidRPr="00113676">
        <w:rPr>
          <w:rFonts w:ascii="微軟正黑體" w:hAnsi="微軟正黑體"/>
        </w:rPr>
        <w:t xml:space="preserve">conda env </w:t>
      </w:r>
      <w:r w:rsidRPr="00113676">
        <w:rPr>
          <w:rFonts w:ascii="微軟正黑體" w:hAnsi="微軟正黑體" w:hint="eastAsia"/>
        </w:rPr>
        <w:t xml:space="preserve">另外安裝獨立的 </w:t>
      </w:r>
      <w:r w:rsidRPr="00113676">
        <w:rPr>
          <w:rFonts w:ascii="微軟正黑體" w:hAnsi="微軟正黑體"/>
        </w:rPr>
        <w:t>Jupyter Notebook</w:t>
      </w:r>
      <w:r w:rsidRPr="00113676">
        <w:rPr>
          <w:rFonts w:ascii="微軟正黑體" w:hAnsi="微軟正黑體" w:hint="eastAsia"/>
        </w:rPr>
        <w:t xml:space="preserve">，才能用到該 </w:t>
      </w:r>
      <w:r w:rsidRPr="00113676">
        <w:rPr>
          <w:rFonts w:ascii="微軟正黑體" w:hAnsi="微軟正黑體"/>
        </w:rPr>
        <w:t xml:space="preserve">conda </w:t>
      </w:r>
      <w:r w:rsidR="00113676"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>。</w:t>
      </w:r>
    </w:p>
    <w:p w14:paraId="631F8D24" w14:textId="6B12CC8C" w:rsidR="00C65F7B" w:rsidRPr="00113676" w:rsidRDefault="00113676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 w:hint="eastAsia"/>
        </w:rPr>
        <w:t xml:space="preserve">安裝完 </w:t>
      </w:r>
      <w:r w:rsidRPr="00113676">
        <w:rPr>
          <w:rFonts w:ascii="微軟正黑體" w:hAnsi="微軟正黑體"/>
        </w:rPr>
        <w:t xml:space="preserve">Anaconda </w:t>
      </w:r>
      <w:r w:rsidRPr="00113676">
        <w:rPr>
          <w:rFonts w:ascii="微軟正黑體" w:hAnsi="微軟正黑體" w:hint="eastAsia"/>
        </w:rPr>
        <w:t>後的內建</w:t>
      </w:r>
      <w:r w:rsidRPr="00113676">
        <w:rPr>
          <w:rFonts w:ascii="微軟正黑體" w:hAnsi="微軟正黑體"/>
        </w:rPr>
        <w:t xml:space="preserve"> Jupyter Notebook</w:t>
      </w:r>
      <w:r w:rsidRPr="00113676">
        <w:rPr>
          <w:rFonts w:ascii="微軟正黑體" w:hAnsi="微軟正黑體" w:hint="eastAsia"/>
        </w:rPr>
        <w:t xml:space="preserve">，是獨立工具，與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另行安裝的 </w:t>
      </w:r>
      <w:r w:rsidRPr="00113676">
        <w:rPr>
          <w:rFonts w:ascii="微軟正黑體" w:hAnsi="微軟正黑體"/>
        </w:rPr>
        <w:t>env</w:t>
      </w:r>
      <w:r>
        <w:rPr>
          <w:rFonts w:ascii="微軟正黑體" w:hAnsi="微軟正黑體"/>
        </w:rPr>
        <w:t xml:space="preserve"> </w:t>
      </w:r>
      <w:r w:rsidRPr="00D71DF4">
        <w:rPr>
          <w:rFonts w:ascii="微軟正黑體" w:hAnsi="微軟正黑體" w:hint="eastAsia"/>
          <w:color w:val="FF0000"/>
        </w:rPr>
        <w:t>沒有直接關係</w:t>
      </w:r>
      <w:r>
        <w:rPr>
          <w:rFonts w:ascii="微軟正黑體" w:hAnsi="微軟正黑體" w:hint="eastAsia"/>
        </w:rPr>
        <w:t>。</w:t>
      </w:r>
    </w:p>
    <w:p w14:paraId="7BFC74D6" w14:textId="77777777" w:rsidR="00C65F7B" w:rsidRDefault="00C65F7B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23E5CD1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>Kernel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797922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</w:t>
      </w:r>
      <w:r>
        <w:rPr>
          <w:rFonts w:ascii="微軟正黑體" w:hAnsi="微軟正黑體" w:hint="eastAsia"/>
        </w:rPr>
        <w:lastRenderedPageBreak/>
        <w:t>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25566978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6EC6A38C" w:rsidR="00214D1F" w:rsidRPr="00797922" w:rsidRDefault="00797922" w:rsidP="00797922">
            <w:pPr>
              <w:widowControl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註解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797922" w14:paraId="4C765077" w14:textId="77777777" w:rsidTr="00296553">
        <w:tc>
          <w:tcPr>
            <w:tcW w:w="8296" w:type="dxa"/>
          </w:tcPr>
          <w:p w14:paraId="3C921D2E" w14:textId="5324BC7C" w:rsidR="00797922" w:rsidRPr="009D0B78" w:rsidRDefault="00797922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變數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435FB830" w:rsidR="006A3A86" w:rsidRPr="00797922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</w:tc>
      </w:tr>
      <w:tr w:rsidR="00797922" w14:paraId="231A06AF" w14:textId="77777777" w:rsidTr="00296553">
        <w:tc>
          <w:tcPr>
            <w:tcW w:w="8296" w:type="dxa"/>
          </w:tcPr>
          <w:p w14:paraId="387F2CBC" w14:textId="77777777" w:rsid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  <w:p w14:paraId="01E3F4E1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「字串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string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同一串字，同時由兩個以上的字元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character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組成。</w:t>
            </w:r>
          </w:p>
          <w:p w14:paraId="21360148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字串需要用「兩個單引號」或「兩個雙引號」包起來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'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或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2FDBDAB6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包住字串的兩個引號一定要一樣，不能一個單引號、一個雙引號，要同時都是單引號，或是同時都是雙引號。</w:t>
            </w:r>
          </w:p>
          <w:p w14:paraId="15CE36D3" w14:textId="20624166" w:rsidR="00797922" w:rsidRPr="009D0B78" w:rsidRDefault="00797922" w:rsidP="007979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果包住的字只有一個，則稱之為「字元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character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011852D0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1D2DB794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4C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E8E22D1" w14:textId="564CF204" w:rsidR="008170D9" w:rsidRPr="008170D9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8170D9" w14:paraId="2672516F" w14:textId="77777777" w:rsidTr="00296553">
        <w:tc>
          <w:tcPr>
            <w:tcW w:w="8296" w:type="dxa"/>
          </w:tcPr>
          <w:p w14:paraId="29AF7AA1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替換字串</w:t>
            </w:r>
          </w:p>
          <w:p w14:paraId="4C00381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F74E71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02D2D05A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replace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str1, str2)</w:t>
            </w:r>
          </w:p>
          <w:p w14:paraId="6C8FC2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622545A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中的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1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替換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2</w:t>
            </w:r>
          </w:p>
          <w:p w14:paraId="4AEDD50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1128B0B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Alex"</w:t>
            </w:r>
          </w:p>
          <w:p w14:paraId="5F6CF77E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x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len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0F73329" w14:textId="2F08E31F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8170D9" w14:paraId="59C2AD4D" w14:textId="77777777" w:rsidTr="00296553">
        <w:tc>
          <w:tcPr>
            <w:tcW w:w="8296" w:type="dxa"/>
          </w:tcPr>
          <w:p w14:paraId="4D26254A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去除字串兩側空格</w:t>
            </w:r>
          </w:p>
          <w:p w14:paraId="4B7156B5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6183AE4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7A980E3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strip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6659E68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737ADA90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去除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左、右兩邊的空格</w:t>
            </w:r>
          </w:p>
          <w:p w14:paraId="4B1FBDE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BC4F68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        ___ccc___         "</w:t>
            </w:r>
          </w:p>
          <w:p w14:paraId="6E314D16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AAE93E" w14:textId="49C3A322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tri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  <w:tr w:rsidR="008170D9" w14:paraId="59CF67CD" w14:textId="77777777" w:rsidTr="00296553">
        <w:tc>
          <w:tcPr>
            <w:tcW w:w="8296" w:type="dxa"/>
          </w:tcPr>
          <w:p w14:paraId="4E81743C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小寫</w:t>
            </w:r>
          </w:p>
          <w:p w14:paraId="5754F5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15AB87D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40648BD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lower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6C54CD3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C523763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小寫</w:t>
            </w:r>
          </w:p>
          <w:p w14:paraId="49239A9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5EF8E7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CAR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w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  <w:p w14:paraId="0238663D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8B6D5E7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大寫</w:t>
            </w:r>
          </w:p>
          <w:p w14:paraId="2938CB0D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02D26AD2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5D58BD80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string.upper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()</w:t>
            </w:r>
          </w:p>
          <w:p w14:paraId="306AAEB8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7BDA3C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大寫</w:t>
            </w:r>
          </w:p>
          <w:p w14:paraId="1142034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C7F46E4" w14:textId="0B54009E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good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upp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7AB91AE7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  <w:p w14:paraId="0636B1F2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串列」或「列表」，跟其它程式語言當中的「陣列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Array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7B555086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使用中括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[ ]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將資料儲存起來。</w:t>
            </w:r>
          </w:p>
          <w:p w14:paraId="12FF2D0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七</w:t>
            </w:r>
            <w:proofErr w:type="gramStart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天份</w:t>
            </w:r>
            <w:proofErr w:type="gramEnd"/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的藥盒子，從星期天開始。</w:t>
            </w:r>
          </w:p>
          <w:p w14:paraId="627015A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【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天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一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三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四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五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六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】。</w:t>
            </w:r>
          </w:p>
          <w:p w14:paraId="00FC7268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藥盒子內，有各自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位置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天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1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一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2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二」，依此類推。</w:t>
            </w:r>
          </w:p>
          <w:p w14:paraId="6FBDAA1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1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2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…等等，稱之為「索引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index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33585F3A" w14:textId="5A340C6D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儲存各種資料型態。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1ED12B8E" w14:textId="77777777" w:rsid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一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</w:t>
            </w:r>
          </w:p>
          <w:p w14:paraId="5980967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5192FB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24778B0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AEDB42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尾端</w:t>
            </w:r>
          </w:p>
          <w:p w14:paraId="7C26240C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append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E41CA4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CFB0C8C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61D1426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修改索引位置的元素</w:t>
            </w:r>
          </w:p>
          <w:p w14:paraId="049AE5FA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=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9</w:t>
            </w:r>
          </w:p>
          <w:p w14:paraId="45755813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41C0A9D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7408E40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刪除索引位置的元素</w:t>
            </w:r>
          </w:p>
          <w:p w14:paraId="229DEB5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p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F5B3EE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880D64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0766C0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在指定索引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，其餘元素往後移</w:t>
            </w:r>
          </w:p>
          <w:p w14:paraId="7A1B12F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nsert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7BB2B5E9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1F9B05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</w:p>
          <w:p w14:paraId="32EEEDD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移除指定的值</w:t>
            </w:r>
          </w:p>
          <w:p w14:paraId="1326609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mov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0A8FBFD" w14:textId="1DD56C9D" w:rsidR="00296553" w:rsidRP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09112C" w14:paraId="18B9FFAB" w14:textId="77777777" w:rsidTr="00296553">
        <w:tc>
          <w:tcPr>
            <w:tcW w:w="8296" w:type="dxa"/>
          </w:tcPr>
          <w:p w14:paraId="5DB20AC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25401B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243F0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C851719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8D3C37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EFDAA1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472ADEA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86AC0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4F8216A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56DFF65C" w:rsidR="0009112C" w:rsidRPr="00C77FA0" w:rsidRDefault="00C77FA0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9112C" w14:paraId="79AA8D13" w14:textId="77777777" w:rsidTr="00296553">
        <w:tc>
          <w:tcPr>
            <w:tcW w:w="8296" w:type="dxa"/>
          </w:tcPr>
          <w:p w14:paraId="1B07F1C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AD3E5B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1F952F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AB1CC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3B7B6C3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8F41C4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7ECB704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35E04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0E9FD1B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FAB48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7AC50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E52A5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95514A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49AE7F7" w:rsidR="0009112C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1F426C42" w14:textId="132D9B76" w:rsidR="00296553" w:rsidRDefault="006725A9" w:rsidP="002A0F4C">
      <w:pPr>
        <w:widowControl/>
        <w:jc w:val="center"/>
        <w:rPr>
          <w:rFonts w:ascii="Courier New" w:eastAsia="細明體" w:hAnsi="Courier New" w:cs="Courier New" w:hint="eastAsia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10BF5EA" w14:textId="599A8A39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</w:tc>
      </w:tr>
      <w:tr w:rsidR="009C6F42" w14:paraId="623296C9" w14:textId="77777777" w:rsidTr="009C6F42">
        <w:tc>
          <w:tcPr>
            <w:tcW w:w="8296" w:type="dxa"/>
          </w:tcPr>
          <w:p w14:paraId="108162B7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4EB4CC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透過冒號</w:t>
            </w:r>
            <w:proofErr w:type="gramStart"/>
            <w:r>
              <w:rPr>
                <w:rFonts w:ascii="Consolas" w:hAnsi="Consolas"/>
                <w:color w:val="A31515"/>
                <w:sz w:val="21"/>
                <w:szCs w:val="21"/>
              </w:rPr>
              <w:t>（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）進行分割</w:t>
            </w:r>
          </w:p>
          <w:p w14:paraId="09203D3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4D941C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DBDE84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索引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始，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- 1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索引位置</w:t>
            </w:r>
          </w:p>
          <w:p w14:paraId="4984DC5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905A257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3831A7F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前面留空，效果跟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[0:5]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樣</w:t>
            </w:r>
          </w:p>
          <w:p w14:paraId="6404953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EDCBE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58F14A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後面留空</w:t>
            </w:r>
          </w:p>
          <w:p w14:paraId="2D1763D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55F0D6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個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~ 8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301414B" w14:textId="16F7A055" w:rsidR="009C6F42" w:rsidRPr="00034F5B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9C6F42" w14:paraId="3B768BE7" w14:textId="77777777" w:rsidTr="009C6F42">
        <w:tc>
          <w:tcPr>
            <w:tcW w:w="8296" w:type="dxa"/>
          </w:tcPr>
          <w:p w14:paraId="23808341" w14:textId="77777777" w:rsidR="00F046A8" w:rsidRDefault="00F046A8" w:rsidP="00034F5B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4381BA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使用負號</w:t>
            </w:r>
          </w:p>
          <w:p w14:paraId="47896A4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DBED764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1D5A20F9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  <w:p w14:paraId="25AFBDDC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136CBF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E3FD4B3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</w:t>
            </w:r>
          </w:p>
          <w:p w14:paraId="11CF8D6E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71637D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49CF943C" w14:textId="30781BC8" w:rsidR="009C6F42" w:rsidRP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3247CC" w14:paraId="3915BE16" w14:textId="77777777" w:rsidTr="009C6F42">
        <w:tc>
          <w:tcPr>
            <w:tcW w:w="8296" w:type="dxa"/>
          </w:tcPr>
          <w:p w14:paraId="449E59BF" w14:textId="77777777" w:rsidR="00F046A8" w:rsidRDefault="00F046A8" w:rsidP="007C35ED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得檔案全名</w:t>
            </w:r>
          </w:p>
          <w:p w14:paraId="09E5C311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home/darren/ebook.txt"</w:t>
            </w:r>
          </w:p>
          <w:p w14:paraId="4E790C03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pli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4EA3C3C" w14:textId="0C7587A5" w:rsidR="003247CC" w:rsidRP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)</w:t>
            </w:r>
          </w:p>
        </w:tc>
      </w:tr>
      <w:tr w:rsidR="00F046A8" w14:paraId="17AAA707" w14:textId="77777777" w:rsidTr="009C6F42">
        <w:tc>
          <w:tcPr>
            <w:tcW w:w="8296" w:type="dxa"/>
          </w:tcPr>
          <w:p w14:paraId="0387432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727872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78E38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BD450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20CE91E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457EEC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1C6F2733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F3F952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75492FB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4E589F" w14:textId="44BA63C4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553CF547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  <w:p w14:paraId="4B8F134E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字典」，跟其它程式語言的「物件」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Object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4AE48555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透過大括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 }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放資料。</w:t>
            </w:r>
          </w:p>
          <w:p w14:paraId="3BDBDA3B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結構以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:value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儲存資料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變數。</w:t>
            </w:r>
          </w:p>
          <w:p w14:paraId="7C4FE6CA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一個字典可以放置多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: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每組之間用逗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,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分隔。</w:t>
            </w:r>
          </w:p>
          <w:p w14:paraId="2055E007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'name': 'Darren', 'age': 18, 'height': 172, 'weight': 100}</w:t>
            </w:r>
          </w:p>
          <w:p w14:paraId="19801DC6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其中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name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字典其中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Darren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此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對應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4734DCD7" w14:textId="6302F55E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與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Lis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不同的是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Dic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通常是透過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取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沒有特定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index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011C0EE3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dict</w:t>
            </w:r>
          </w:p>
          <w:p w14:paraId="2C73CE8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{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71C76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9CE86BA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53134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59EF06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也可以透過排版，寫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5D7A665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BB4917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dict01 = {</w:t>
            </w:r>
          </w:p>
          <w:p w14:paraId="193D39C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100, </w:t>
            </w:r>
          </w:p>
          <w:p w14:paraId="5CDD6B7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20, </w:t>
            </w:r>
          </w:p>
          <w:p w14:paraId="356FAF15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: 50</w:t>
            </w:r>
          </w:p>
          <w:p w14:paraId="189C9B1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}</w:t>
            </w:r>
          </w:p>
          <w:p w14:paraId="3C737090" w14:textId="7C56EA19" w:rsidR="009C6F42" w:rsidRP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52C5B524" w14:textId="38959B0F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2722720D" w14:textId="4CCEE78B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487CBF2" w14:textId="2D5FBC7E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25566979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797922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25566980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25566981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25566982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797922" w:rsidP="00E70E57">
            <w:pPr>
              <w:spacing w:line="280" w:lineRule="exact"/>
            </w:pPr>
            <w:hyperlink r:id="rId7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797922" w:rsidP="00E70E57">
            <w:pPr>
              <w:spacing w:line="280" w:lineRule="exact"/>
            </w:pPr>
            <w:hyperlink r:id="rId7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797922" w:rsidP="00E70E57">
            <w:pPr>
              <w:spacing w:line="280" w:lineRule="exact"/>
            </w:pPr>
            <w:hyperlink r:id="rId8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797922" w:rsidP="00E70E57">
            <w:pPr>
              <w:spacing w:line="280" w:lineRule="exact"/>
            </w:pPr>
            <w:hyperlink r:id="rId8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25566983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25566984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79792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797922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25566985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25566986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797922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25566987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16634B" w:rsidR="00373A7D" w:rsidRDefault="00373A7D" w:rsidP="000B02E4">
      <w:pPr>
        <w:pStyle w:val="1"/>
      </w:pPr>
      <w:bookmarkStart w:id="34" w:name="_Toc95473969"/>
      <w:bookmarkStart w:id="35" w:name="_Toc125566988"/>
      <w:r w:rsidRPr="007E1682">
        <w:lastRenderedPageBreak/>
        <w:t xml:space="preserve">Module 12. </w:t>
      </w:r>
      <w:bookmarkEnd w:id="3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Gossiiping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Gossiiping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407005E" w:rsidR="00373A7D" w:rsidRDefault="00373A7D" w:rsidP="0089712D">
      <w:pPr>
        <w:pStyle w:val="1"/>
      </w:pPr>
      <w:bookmarkStart w:id="36" w:name="_Toc95473973"/>
      <w:bookmarkStart w:id="37" w:name="_Toc125566989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.get('href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print(list_posts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76ABB9D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3505B64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72F037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A5744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636AA5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0D5D0EC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0D916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8F3E5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5</w:t>
            </w:r>
          </w:p>
          <w:p w14:paraId="3F56312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A8271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15F1791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BBF8DB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ABC8C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F42F99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76D507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5042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566D2FF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5D63B3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A9E1E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E4C349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C8B087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D13F5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2787CD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595A6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75ED302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75C3A4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833A8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0D61A5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00BE464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E9A686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24A539F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ADEE0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910ED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F4432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C1D7B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E1E9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46851C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16581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3D926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5D6B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AB73A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810F4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3424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73EE8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791FA1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6354BA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34D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proofErr w:type="gramStart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E33A5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C42224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28DAC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CC7F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54717015" w14:textId="0D9E823A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="002E2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EE5A594" w14:textId="5C999B3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2E2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6B0DF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050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6E4E0E40" w14:textId="0908F74D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9D48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4385AAD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77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4C3E6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69C8E43A" w:rsidR="00D9725D" w:rsidRPr="00D9725D" w:rsidRDefault="00D9725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8" w:name="_Toc95473977"/>
      <w:bookmarkStart w:id="39" w:name="_Toc125566990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.header_persona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2" w:name="_Toc125566991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4" w:name="_Toc95473985"/>
      <w:bookmarkStart w:id="45" w:name="_Toc125566992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implicitly_wait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WebDriverWait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r w:rsidRPr="00C3176E">
        <w:rPr>
          <w:rFonts w:ascii="微軟正黑體" w:hAnsi="微軟正黑體" w:hint="eastAsia"/>
          <w:b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25566993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79792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79792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79792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79792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</w:p>
          <w:p w14:paraId="32D8B3BA" w14:textId="0345A4DD" w:rsidR="000076CF" w:rsidRPr="000076CF" w:rsidRDefault="0079792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25566994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79792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797922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797922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ixel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4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6C84D" w14:textId="77777777" w:rsidR="00A13D6B" w:rsidRDefault="00A13D6B" w:rsidP="008D1A2C">
      <w:r>
        <w:separator/>
      </w:r>
    </w:p>
  </w:endnote>
  <w:endnote w:type="continuationSeparator" w:id="0">
    <w:p w14:paraId="626B6E44" w14:textId="77777777" w:rsidR="00A13D6B" w:rsidRDefault="00A13D6B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A4A73" w14:textId="77777777" w:rsidR="00A13D6B" w:rsidRDefault="00A13D6B" w:rsidP="008D1A2C">
      <w:r>
        <w:separator/>
      </w:r>
    </w:p>
  </w:footnote>
  <w:footnote w:type="continuationSeparator" w:id="0">
    <w:p w14:paraId="0A97CC11" w14:textId="77777777" w:rsidR="00A13D6B" w:rsidRDefault="00A13D6B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55CA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77FA0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1.png"/><Relationship Id="rId74" Type="http://schemas.openxmlformats.org/officeDocument/2006/relationships/hyperlink" Target="https://www.runoob.com/python/python-tutorial.html" TargetMode="External"/><Relationship Id="rId128" Type="http://schemas.openxmlformats.org/officeDocument/2006/relationships/image" Target="media/image92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hyperlink" Target="https://pyautogui.readthedocs.io/en/latest/index.html" TargetMode="Externa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50" Type="http://schemas.openxmlformats.org/officeDocument/2006/relationships/theme" Target="theme/theme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hyperlink" Target="https://pyautogui.readthedocs.io/en/latest/install.html" TargetMode="External"/><Relationship Id="rId145" Type="http://schemas.openxmlformats.org/officeDocument/2006/relationships/hyperlink" Target="https://www.itread01.com/content/155652833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46" Type="http://schemas.openxmlformats.org/officeDocument/2006/relationships/hyperlink" Target="https://github.com/boppreh/keyboard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147" Type="http://schemas.openxmlformats.org/officeDocument/2006/relationships/hyperlink" Target="https://github.com/boppreh/mouse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14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143" Type="http://schemas.openxmlformats.org/officeDocument/2006/relationships/hyperlink" Target="https://yanwei-liu.medium.com/pyautogui-%E4%BD%BF%E7%94%A8python%E6%93%8D%E6%8E%A7%E9%9B%BB%E8%85%A6-662cc3b18b80" TargetMode="External"/><Relationship Id="rId14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8" Type="http://schemas.openxmlformats.org/officeDocument/2006/relationships/image" Target="media/image46.png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44" Type="http://schemas.openxmlformats.org/officeDocument/2006/relationships/hyperlink" Target="https://www.796t.com/post/ZTVueDA=.html" TargetMode="External"/><Relationship Id="rId90" Type="http://schemas.openxmlformats.org/officeDocument/2006/relationships/hyperlink" Target="https://www.w3school.com.cn/cssref/selector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A9AEE-B13D-4EE9-819F-030E36817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9</TotalTime>
  <Pages>144</Pages>
  <Words>10585</Words>
  <Characters>60341</Characters>
  <Application>Microsoft Office Word</Application>
  <DocSecurity>0</DocSecurity>
  <Lines>502</Lines>
  <Paragraphs>141</Paragraphs>
  <ScaleCrop>false</ScaleCrop>
  <Company/>
  <LinksUpToDate>false</LinksUpToDate>
  <CharactersWithSpaces>70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93</cp:revision>
  <cp:lastPrinted>2023-01-25T11:23:00Z</cp:lastPrinted>
  <dcterms:created xsi:type="dcterms:W3CDTF">2020-05-17T15:57:00Z</dcterms:created>
  <dcterms:modified xsi:type="dcterms:W3CDTF">2023-01-2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